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0" w:name="cover-letter"/>
    <w:p>
      <w:pPr>
        <w:pStyle w:val="Heading1"/>
      </w:pPr>
      <w:r>
        <w:t xml:space="preserve">Cover Letter</w:t>
      </w:r>
    </w:p>
    <w:p>
      <w:pPr>
        <w:pStyle w:val="FirstParagraph"/>
      </w:pPr>
      <w:r>
        <w:t xml:space="preserve">Dear [Recipient's Name or Hiring Committee],</w:t>
      </w:r>
    </w:p>
    <w:p>
      <w:pPr>
        <w:pStyle w:val="BodyText"/>
      </w:pPr>
      <w:r>
        <w:t xml:space="preserve">I am writing to express my enthusiastic interest in the Professor position at [University/Institution Name] in India, New Delhi. With a robust academic background, extensive research experience, and a deep commitment to fostering excellence in higher education, I am confident that my qualifications and vision align with the esteemed reputation of your institution. As a scholar dedicated to advancing knowledge and nurturing future leaders, I am eager to contribute my expertise to the academic community in India New Delhi.</w:t>
      </w:r>
    </w:p>
    <w:p>
      <w:pPr>
        <w:pStyle w:val="BodyText"/>
      </w:pPr>
      <w:r>
        <w:t xml:space="preserve">Throughout my career as a Professor, I have consistently strived to bridge theoretical frameworks with practical applications, ensuring that students are equipped with the skills necessary to address real-world challenges. My academic journey began with a [Ph.D./Master’s degree] in [Your Field of Study] from [University Name], where I developed a strong foundation in [specific area of expertise]. This was followed by postdoctoral research at [Institution Name], where I focused on [research topic], which further solidified my passion for academic inquiry and innovation.</w:t>
      </w:r>
    </w:p>
    <w:p>
      <w:pPr>
        <w:pStyle w:val="BodyText"/>
      </w:pPr>
      <w:r>
        <w:t xml:space="preserve">As a Professor, I have held leadership roles at various institutions, including [Previous University/Institution Name], where I taught courses such as [List of Courses] and supervised graduate students in their research projects. My teaching philosophy emphasizes critical thinking, interdisciplinary collaboration, and the integration of emerging technologies into the classroom. For instance, during my tenure at [Previous Institution], I designed a course on [specific subject] that incorporated case studies from India New Delhi’s unique socio-economic landscape, enabling students to analyze global issues through a local lens. This approach not only enriched their learning experience but also prepared them for careers in diverse fields.</w:t>
      </w:r>
    </w:p>
    <w:p>
      <w:pPr>
        <w:pStyle w:val="BodyText"/>
      </w:pPr>
      <w:r>
        <w:t xml:space="preserve">My research contributions have been recognized through publications in peer-reviewed journals, including [List of Journals or Conferences], as well as presentations at international conferences such as [Conference Name]. A significant portion of my work has focused on [research area], with a particular emphasis on its relevance to India New Delhi’s developmental challenges. For example, my study on [specific research topic] explored the intersection of [subject1] and [subject2], offering actionable insights for policymakers and educators in the region. This work aligns with your institution’s mission to address pressing societal issues through academic excellence.</w:t>
      </w:r>
    </w:p>
    <w:p>
      <w:pPr>
        <w:pStyle w:val="BodyText"/>
      </w:pPr>
      <w:r>
        <w:t xml:space="preserve">In addition to my scholarly pursuits, I have actively participated in academic governance and community engagement initiatives. As a member of the [Committee/Department Name] at [Previous Institution], I contributed to curriculum development and faculty mentorship programs. My efforts to foster inclusivity in education have also led me to collaborate with NGOs and government agencies in India New Delhi, where I provided expert advice on [specific project or initiative]. These experiences have deepened my understanding of the unique opportunities and challenges faced by academic institutions in this dynamic region.</w:t>
      </w:r>
    </w:p>
    <w:p>
      <w:pPr>
        <w:pStyle w:val="BodyText"/>
      </w:pPr>
      <w:r>
        <w:t xml:space="preserve">What excites me most about the Professor position at [University/Institution Name] is the opportunity to contribute to an institution that values innovation, integrity, and a commitment to societal impact. India New Delhi, with its rich cultural heritage and rapidly evolving educational landscape, offers a vibrant environment for academic growth. I am particularly drawn to your institution’s focus on [specific initiative or value of the university], which resonates with my own goals of promoting sustainable development through education. I am eager to collaborate with faculty and students to advance research, enhance teaching methodologies, and create programs that address global challenges while remaining rooted in local contexts.</w:t>
      </w:r>
    </w:p>
    <w:p>
      <w:pPr>
        <w:pStyle w:val="BodyText"/>
      </w:pPr>
      <w:r>
        <w:t xml:space="preserve">My dedication to academia is further exemplified by my ability to secure external funding for research projects. Over the years, I have successfully obtained grants from [Funding Agency/Institution], which have supported initiatives such as [specific project]. These achievements reflect my capacity to lead interdisciplinary teams and drive impactful outcomes. In India New Delhi, I aim to build partnerships with industry leaders and academic institutions to create a hub of innovation that benefits both the university and the wider community.</w:t>
      </w:r>
    </w:p>
    <w:p>
      <w:pPr>
        <w:pStyle w:val="BodyText"/>
      </w:pPr>
      <w:r>
        <w:t xml:space="preserve">Finally, I am deeply committed to mentoring the next generation of scholars. As a Professor, I have always prioritized student success, providing guidance on research proposals, career planning, and professional development. My students have gone on to pursue advanced degrees at prestigious institutions and have made meaningful contributions in their respective fields. I believe that education is a transformative force, and I am dedicated to empowering individuals to realize their full potential.</w:t>
      </w:r>
    </w:p>
    <w:p>
      <w:pPr>
        <w:pStyle w:val="BodyText"/>
      </w:pPr>
      <w:r>
        <w:t xml:space="preserve">In conclusion, I am enthusiastic about the possibility of joining [University/Institution Name] as a Professor and contributing to its legacy of academic excellence. My qualifications, combined with my passion for education and research, make me a strong candidate for this role. I am confident that my experiences and vision will align seamlessly with your institution’s goals, particularly in the context of India New Delhi’s dynamic educational environment.</w:t>
      </w:r>
    </w:p>
    <w:p>
      <w:pPr>
        <w:pStyle w:val="BodyText"/>
      </w:pPr>
      <w:r>
        <w:t xml:space="preserve">Thank you for considering my application. I would be honored to discuss how my background and aspirations can contribute to the continued success of [University/Institution Name]. Please feel free to contact me at [Your Email Address] or [Your Phone Number] for any additional information or to schedule an interview.</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India New Delhi</dc:title>
  <dc:creator/>
  <dc:language>en</dc:language>
  <cp:keywords/>
  <dcterms:created xsi:type="dcterms:W3CDTF">2026-07-21T11:06:10Z</dcterms:created>
  <dcterms:modified xsi:type="dcterms:W3CDTF">2026-07-21T11:06:10Z</dcterms:modified>
</cp:coreProperties>
</file>

<file path=docProps/custom.xml><?xml version="1.0" encoding="utf-8"?>
<Properties xmlns="http://schemas.openxmlformats.org/officeDocument/2006/custom-properties" xmlns:vt="http://schemas.openxmlformats.org/officeDocument/2006/docPropsVTypes"/>
</file>